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944BEF" w:rsidP="008822E9"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-190500</wp:posOffset>
                </wp:positionV>
                <wp:extent cx="7129780" cy="1499870"/>
                <wp:effectExtent l="0" t="0" r="0" b="5080"/>
                <wp:wrapNone/>
                <wp:docPr id="29" name="Rectangle 50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29780" cy="1499870"/>
                        </a:xfrm>
                        <a:prstGeom prst="rect">
                          <a:avLst/>
                        </a:prstGeom>
                        <a:solidFill>
                          <a:srgbClr val="282A2C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44C3F9" id="Rectangle 50" o:spid="_x0000_s1026" alt="pic-instruction" style="position:absolute;margin-left:-21.4pt;margin-top:-15pt;width:561.4pt;height:118.1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" fillcolor="#282a2c" stroked="f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-38735</wp:posOffset>
                </wp:positionH>
                <wp:positionV relativeFrom="paragraph">
                  <wp:posOffset>-66675</wp:posOffset>
                </wp:positionV>
                <wp:extent cx="4734560" cy="622935"/>
                <wp:effectExtent l="0" t="0" r="0" b="0"/>
                <wp:wrapNone/>
                <wp:docPr id="3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4560" cy="62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944BEF" w:rsidRDefault="00944BEF" w:rsidP="001E1794">
                            <w:pPr>
                              <w:rPr>
                                <w:rFonts w:ascii="Bebas Neue Regular" w:hAnsi="Bebas Neue Regular"/>
                                <w:color w:val="C2DDE1"/>
                                <w:spacing w:val="40"/>
                                <w:sz w:val="70"/>
                                <w:szCs w:val="70"/>
                                <w:lang w:val="en-US"/>
                              </w:rPr>
                            </w:pPr>
                            <w:proofErr w:type="spellStart"/>
                            <w:r w:rsidRPr="00944BEF">
                              <w:rPr>
                                <w:rFonts w:ascii="Bebas Neue Regular" w:hAnsi="Bebas Neue Regular"/>
                                <w:color w:val="C2DDE1"/>
                                <w:spacing w:val="40"/>
                                <w:sz w:val="70"/>
                                <w:szCs w:val="70"/>
                                <w:lang w:val="en-US"/>
                              </w:rPr>
                              <w:t>DwaynE</w:t>
                            </w:r>
                            <w:proofErr w:type="spellEnd"/>
                            <w:r w:rsidRPr="00944BEF">
                              <w:rPr>
                                <w:rFonts w:ascii="Bebas Neue Regular" w:hAnsi="Bebas Neue Regular"/>
                                <w:color w:val="C2DDE1"/>
                                <w:spacing w:val="40"/>
                                <w:sz w:val="70"/>
                                <w:szCs w:val="70"/>
                                <w:lang w:val="en-US"/>
                              </w:rPr>
                              <w:t xml:space="preserve"> Ke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.05pt;margin-top:-5.25pt;width:372.8pt;height:49.0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DYatwIAALo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" filled="f" stroked="f">
                <v:textbox>
                  <w:txbxContent>
                    <w:p w:rsidR="00F629E5" w:rsidRPr="00944BEF" w:rsidRDefault="00944BEF" w:rsidP="001E1794">
                      <w:pPr>
                        <w:rPr>
                          <w:rFonts w:ascii="Bebas Neue Regular" w:hAnsi="Bebas Neue Regular"/>
                          <w:color w:val="C2DDE1"/>
                          <w:spacing w:val="40"/>
                          <w:sz w:val="70"/>
                          <w:szCs w:val="70"/>
                          <w:lang w:val="en-US"/>
                        </w:rPr>
                      </w:pPr>
                      <w:proofErr w:type="spellStart"/>
                      <w:r w:rsidRPr="00944BEF">
                        <w:rPr>
                          <w:rFonts w:ascii="Bebas Neue Regular" w:hAnsi="Bebas Neue Regular"/>
                          <w:color w:val="C2DDE1"/>
                          <w:spacing w:val="40"/>
                          <w:sz w:val="70"/>
                          <w:szCs w:val="70"/>
                          <w:lang w:val="en-US"/>
                        </w:rPr>
                        <w:t>DwaynE</w:t>
                      </w:r>
                      <w:proofErr w:type="spellEnd"/>
                      <w:r w:rsidRPr="00944BEF">
                        <w:rPr>
                          <w:rFonts w:ascii="Bebas Neue Regular" w:hAnsi="Bebas Neue Regular"/>
                          <w:color w:val="C2DDE1"/>
                          <w:spacing w:val="40"/>
                          <w:sz w:val="70"/>
                          <w:szCs w:val="70"/>
                          <w:lang w:val="en-US"/>
                        </w:rPr>
                        <w:t xml:space="preserve"> Kell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541020</wp:posOffset>
                </wp:positionV>
                <wp:extent cx="4229100" cy="604520"/>
                <wp:effectExtent l="0" t="0" r="0" b="0"/>
                <wp:wrapNone/>
                <wp:docPr id="3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604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44BEF" w:rsidRDefault="00944BEF" w:rsidP="002327C7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/>
                              </w:rPr>
                            </w:pPr>
                            <w:r w:rsidRPr="00944BEF">
                              <w:rPr>
                                <w:rFonts w:ascii="Open Sans Light" w:hAnsi="Open Sans Light" w:cs="Open Sans Light"/>
                                <w:color w:val="FFFFFF"/>
                              </w:rPr>
                              <w:t>4205 Lynn Ogden Lane, Texas City, TX 77592</w:t>
                            </w:r>
                          </w:p>
                          <w:p w:rsidR="00672D61" w:rsidRPr="0013068A" w:rsidRDefault="001E1794" w:rsidP="002327C7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/>
                              </w:rPr>
                            </w:pPr>
                            <w:proofErr w:type="gramStart"/>
                            <w:r w:rsidRPr="0013068A">
                              <w:rPr>
                                <w:rFonts w:ascii="Open Sans Light" w:hAnsi="Open Sans Light" w:cs="Open Sans Light"/>
                                <w:color w:val="FFFFFF"/>
                              </w:rPr>
                              <w:t>phone</w:t>
                            </w:r>
                            <w:proofErr w:type="gramEnd"/>
                            <w:r w:rsidRPr="0013068A">
                              <w:rPr>
                                <w:rFonts w:ascii="Open Sans Light" w:hAnsi="Open Sans Light" w:cs="Open Sans Light"/>
                                <w:color w:val="FFFFFF"/>
                              </w:rPr>
                              <w:t xml:space="preserve">: +(0) 1 2345 555   </w:t>
                            </w:r>
                            <w:r w:rsidR="002327C7" w:rsidRPr="0013068A">
                              <w:rPr>
                                <w:rFonts w:ascii="Open Sans Light" w:hAnsi="Open Sans Light" w:cs="Open Sans Light"/>
                                <w:color w:val="FFFFFF"/>
                              </w:rPr>
                              <w:t xml:space="preserve">   </w:t>
                            </w:r>
                            <w:r w:rsidR="00672D61" w:rsidRPr="0013068A">
                              <w:rPr>
                                <w:rFonts w:ascii="Open Sans Light" w:hAnsi="Open Sans Light" w:cs="Open Sans Light"/>
                                <w:color w:val="FFFFFF"/>
                              </w:rPr>
                              <w:t>email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-2.25pt;margin-top:42.6pt;width:333pt;height:47.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rJwuQIAAME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" filled="f" stroked="f">
                <v:textbox>
                  <w:txbxContent>
                    <w:p w:rsidR="00944BEF" w:rsidRDefault="00944BEF" w:rsidP="002327C7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/>
                        </w:rPr>
                      </w:pPr>
                      <w:r w:rsidRPr="00944BEF">
                        <w:rPr>
                          <w:rFonts w:ascii="Open Sans Light" w:hAnsi="Open Sans Light" w:cs="Open Sans Light"/>
                          <w:color w:val="FFFFFF"/>
                        </w:rPr>
                        <w:t>4205 Lynn Ogden Lane, Texas City, TX 77592</w:t>
                      </w:r>
                    </w:p>
                    <w:p w:rsidR="00672D61" w:rsidRPr="0013068A" w:rsidRDefault="001E1794" w:rsidP="002327C7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/>
                        </w:rPr>
                      </w:pPr>
                      <w:proofErr w:type="gramStart"/>
                      <w:r w:rsidRPr="0013068A">
                        <w:rPr>
                          <w:rFonts w:ascii="Open Sans Light" w:hAnsi="Open Sans Light" w:cs="Open Sans Light"/>
                          <w:color w:val="FFFFFF"/>
                        </w:rPr>
                        <w:t>phone</w:t>
                      </w:r>
                      <w:proofErr w:type="gramEnd"/>
                      <w:r w:rsidRPr="0013068A">
                        <w:rPr>
                          <w:rFonts w:ascii="Open Sans Light" w:hAnsi="Open Sans Light" w:cs="Open Sans Light"/>
                          <w:color w:val="FFFFFF"/>
                        </w:rPr>
                        <w:t xml:space="preserve">: +(0) 1 2345 555   </w:t>
                      </w:r>
                      <w:r w:rsidR="002327C7" w:rsidRPr="0013068A">
                        <w:rPr>
                          <w:rFonts w:ascii="Open Sans Light" w:hAnsi="Open Sans Light" w:cs="Open Sans Light"/>
                          <w:color w:val="FFFFFF"/>
                        </w:rPr>
                        <w:t xml:space="preserve">   </w:t>
                      </w:r>
                      <w:r w:rsidR="00672D61" w:rsidRPr="0013068A">
                        <w:rPr>
                          <w:rFonts w:ascii="Open Sans Light" w:hAnsi="Open Sans Light" w:cs="Open Sans Light"/>
                          <w:color w:val="FFFFFF"/>
                        </w:rPr>
                        <w:t>email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6614795</wp:posOffset>
                </wp:positionV>
                <wp:extent cx="4476750" cy="628650"/>
                <wp:effectExtent l="0" t="4445" r="0" b="0"/>
                <wp:wrapNone/>
                <wp:docPr id="2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944BEF" w:rsidRDefault="000379E8">
                            <w:pPr>
                              <w:rPr>
                                <w:rFonts w:ascii="Bebas Neue Regular" w:hAnsi="Bebas Neue Regular"/>
                                <w:color w:val="85B6BD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944BEF">
                              <w:rPr>
                                <w:rFonts w:ascii="Bebas Neue Regular" w:hAnsi="Bebas Neue Regular"/>
                                <w:color w:val="85B6BD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28" type="#_x0000_t202" style="position:absolute;margin-left:-53.25pt;margin-top:520.85pt;width:352.5pt;height:49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w3cuA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" filled="f" stroked="f">
                <v:textbox>
                  <w:txbxContent>
                    <w:p w:rsidR="000379E8" w:rsidRPr="00944BEF" w:rsidRDefault="000379E8">
                      <w:pPr>
                        <w:rPr>
                          <w:rFonts w:ascii="Bebas Neue Regular" w:hAnsi="Bebas Neue Regular"/>
                          <w:color w:val="85B6BD"/>
                          <w:spacing w:val="40"/>
                          <w:sz w:val="50"/>
                          <w:szCs w:val="50"/>
                          <w:lang w:val="en-US"/>
                        </w:rPr>
                      </w:pPr>
                      <w:r w:rsidRPr="00944BEF">
                        <w:rPr>
                          <w:rFonts w:ascii="Bebas Neue Regular" w:hAnsi="Bebas Neue Regular"/>
                          <w:color w:val="85B6BD"/>
                          <w:spacing w:val="40"/>
                          <w:sz w:val="50"/>
                          <w:szCs w:val="5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2295525</wp:posOffset>
                </wp:positionV>
                <wp:extent cx="4476750" cy="628650"/>
                <wp:effectExtent l="0" t="0" r="0" b="0"/>
                <wp:wrapNone/>
                <wp:docPr id="2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944BEF" w:rsidRDefault="00944BEF">
                            <w:pPr>
                              <w:rPr>
                                <w:rFonts w:ascii="Bebas Neue Regular" w:hAnsi="Bebas Neue Regular"/>
                                <w:color w:val="85B6BD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944BEF">
                              <w:rPr>
                                <w:rFonts w:ascii="Bebas Neue Regular" w:hAnsi="Bebas Neue Regular"/>
                                <w:color w:val="85B6BD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  <w:t xml:space="preserve">WORK </w:t>
                            </w:r>
                            <w:r w:rsidR="00672D61" w:rsidRPr="00944BEF">
                              <w:rPr>
                                <w:rFonts w:ascii="Bebas Neue Regular" w:hAnsi="Bebas Neue Regular"/>
                                <w:color w:val="85B6BD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9" type="#_x0000_t202" style="position:absolute;margin-left:-53.25pt;margin-top:180.75pt;width:352.5pt;height:49.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t9+uAIAAME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" filled="f" stroked="f">
                <v:textbox>
                  <w:txbxContent>
                    <w:p w:rsidR="00672D61" w:rsidRPr="00944BEF" w:rsidRDefault="00944BEF">
                      <w:pPr>
                        <w:rPr>
                          <w:rFonts w:ascii="Bebas Neue Regular" w:hAnsi="Bebas Neue Regular"/>
                          <w:color w:val="85B6BD"/>
                          <w:spacing w:val="40"/>
                          <w:sz w:val="50"/>
                          <w:szCs w:val="50"/>
                          <w:lang w:val="en-US"/>
                        </w:rPr>
                      </w:pPr>
                      <w:r w:rsidRPr="00944BEF">
                        <w:rPr>
                          <w:rFonts w:ascii="Bebas Neue Regular" w:hAnsi="Bebas Neue Regular"/>
                          <w:color w:val="85B6BD"/>
                          <w:spacing w:val="40"/>
                          <w:sz w:val="50"/>
                          <w:szCs w:val="50"/>
                          <w:lang w:val="en-US"/>
                        </w:rPr>
                        <w:t xml:space="preserve">WORK </w:t>
                      </w:r>
                      <w:r w:rsidR="00672D61" w:rsidRPr="00944BEF">
                        <w:rPr>
                          <w:rFonts w:ascii="Bebas Neue Regular" w:hAnsi="Bebas Neue Regular"/>
                          <w:color w:val="85B6BD"/>
                          <w:spacing w:val="40"/>
                          <w:sz w:val="50"/>
                          <w:szCs w:val="5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2295525</wp:posOffset>
                </wp:positionV>
                <wp:extent cx="2710815" cy="552450"/>
                <wp:effectExtent l="3810" t="0" r="0" b="0"/>
                <wp:wrapNone/>
                <wp:docPr id="2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944BEF" w:rsidRDefault="00944BEF">
                            <w:pPr>
                              <w:rPr>
                                <w:rFonts w:ascii="Bebas Neue Regular" w:hAnsi="Bebas Neue Regular"/>
                                <w:color w:val="666D72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944BEF">
                              <w:rPr>
                                <w:rFonts w:ascii="Bebas Neue Regular" w:hAnsi="Bebas Neue Regular"/>
                                <w:color w:val="666D72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0" type="#_x0000_t202" style="position:absolute;margin-left:316.05pt;margin-top:180.75pt;width:213.45pt;height:43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kCA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" filled="f" stroked="f">
                <v:textbox>
                  <w:txbxContent>
                    <w:p w:rsidR="000379E8" w:rsidRPr="00944BEF" w:rsidRDefault="00944BEF">
                      <w:pPr>
                        <w:rPr>
                          <w:rFonts w:ascii="Bebas Neue Regular" w:hAnsi="Bebas Neue Regular"/>
                          <w:color w:val="666D72"/>
                          <w:spacing w:val="40"/>
                          <w:sz w:val="50"/>
                          <w:szCs w:val="50"/>
                          <w:lang w:val="en-US"/>
                        </w:rPr>
                      </w:pPr>
                      <w:r w:rsidRPr="00944BEF">
                        <w:rPr>
                          <w:rFonts w:ascii="Bebas Neue Regular" w:hAnsi="Bebas Neue Regular"/>
                          <w:color w:val="666D72"/>
                          <w:spacing w:val="40"/>
                          <w:sz w:val="50"/>
                          <w:szCs w:val="50"/>
                          <w:lang w:val="en-US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5681345</wp:posOffset>
                </wp:positionV>
                <wp:extent cx="2710815" cy="552450"/>
                <wp:effectExtent l="3810" t="4445" r="0" b="0"/>
                <wp:wrapNone/>
                <wp:docPr id="2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44BEF" w:rsidRDefault="00944BEF">
                            <w:pPr>
                              <w:rPr>
                                <w:rFonts w:ascii="Bebas Neue Regular" w:hAnsi="Bebas Neue Regular"/>
                                <w:color w:val="666D72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944BEF">
                              <w:rPr>
                                <w:rFonts w:ascii="Bebas Neue Regular" w:hAnsi="Bebas Neue Regular"/>
                                <w:color w:val="666D72"/>
                                <w:spacing w:val="40"/>
                                <w:sz w:val="50"/>
                                <w:szCs w:val="50"/>
                                <w:lang w:val="en-US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31" type="#_x0000_t202" style="position:absolute;margin-left:316.05pt;margin-top:447.35pt;width:213.45pt;height:43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" filled="f" stroked="f">
                <v:textbox>
                  <w:txbxContent>
                    <w:p w:rsidR="008822E9" w:rsidRPr="00944BEF" w:rsidRDefault="00944BEF">
                      <w:pPr>
                        <w:rPr>
                          <w:rFonts w:ascii="Bebas Neue Regular" w:hAnsi="Bebas Neue Regular"/>
                          <w:color w:val="666D72"/>
                          <w:spacing w:val="40"/>
                          <w:sz w:val="50"/>
                          <w:szCs w:val="50"/>
                          <w:lang w:val="en-US"/>
                        </w:rPr>
                      </w:pPr>
                      <w:r w:rsidRPr="00944BEF">
                        <w:rPr>
                          <w:rFonts w:ascii="Bebas Neue Regular" w:hAnsi="Bebas Neue Regular"/>
                          <w:color w:val="666D72"/>
                          <w:spacing w:val="40"/>
                          <w:sz w:val="50"/>
                          <w:szCs w:val="50"/>
                          <w:lang w:val="en-US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>
                <wp:simplePos x="0" y="0"/>
                <wp:positionH relativeFrom="column">
                  <wp:posOffset>3848100</wp:posOffset>
                </wp:positionH>
                <wp:positionV relativeFrom="paragraph">
                  <wp:posOffset>-909320</wp:posOffset>
                </wp:positionV>
                <wp:extent cx="3014980" cy="10058400"/>
                <wp:effectExtent l="0" t="0" r="0" b="0"/>
                <wp:wrapNone/>
                <wp:docPr id="24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4980" cy="10058400"/>
                        </a:xfrm>
                        <a:prstGeom prst="rect">
                          <a:avLst/>
                        </a:prstGeom>
                        <a:solidFill>
                          <a:srgbClr val="C2DDE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606F96" id="Rectangle 47" o:spid="_x0000_s1026" style="position:absolute;margin-left:303pt;margin-top:-71.6pt;width:237.4pt;height:11in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" fillcolor="#c2dde1" stroked="f"/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4942840</wp:posOffset>
                </wp:positionV>
                <wp:extent cx="4476750" cy="400685"/>
                <wp:effectExtent l="0" t="0" r="0" b="0"/>
                <wp:wrapNone/>
                <wp:docPr id="23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00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313A7D" w:rsidRDefault="001B0A2E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  <w:t>Graphic Designer /// 1999 -&gt; 2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19" o:spid="_x0000_s1032" type="#_x0000_t202" style="position:absolute;margin-left:-53.25pt;margin-top:389.2pt;width:352.5pt;height:31.5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lRy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" filled="f" stroked="f">
                <v:textbox>
                  <w:txbxContent>
                    <w:p w:rsidR="001B0A2E" w:rsidRPr="00313A7D" w:rsidRDefault="001B0A2E">
                      <w:pPr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>Graphic Designer /// 1999 -&gt; 2003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1918970" cy="2880360"/>
                <wp:effectExtent l="0" t="0" r="5080" b="0"/>
                <wp:wrapNone/>
                <wp:docPr id="22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8970" cy="2880360"/>
                        </a:xfrm>
                        <a:prstGeom prst="rect">
                          <a:avLst/>
                        </a:prstGeom>
                        <a:solidFill>
                          <a:srgbClr val="85B6BD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70F74C" id="Rectangle 49" o:spid="_x0000_s1026" style="position:absolute;margin-left:-1in;margin-top:-1in;width:151.1pt;height:226.8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" fillcolor="#85b6bd" stroked="f"/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2771775</wp:posOffset>
                </wp:positionV>
                <wp:extent cx="2586990" cy="2456815"/>
                <wp:effectExtent l="3810" t="0" r="0" b="635"/>
                <wp:wrapNone/>
                <wp:docPr id="2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13A7D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cr/>
                            </w: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cr/>
                              <w:t xml:space="preserve">Duis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reprehender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oluptat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el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sse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illum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dol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fugia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paria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8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1" o:spid="_x0000_s1033" type="#_x0000_t202" style="position:absolute;margin-left:316.05pt;margin-top:218.25pt;width:203.7pt;height:193.4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aJ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" filled="f" stroked="f">
                <v:textbox>
                  <w:txbxContent>
                    <w:p w:rsidR="000379E8" w:rsidRPr="00313A7D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et dolore magna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commodo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cr/>
                      </w: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cr/>
                        <w:t xml:space="preserve">Duis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in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reprehender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in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voluptat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vel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sse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cillum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dolor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u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fugia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>paria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8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5228590</wp:posOffset>
                </wp:positionV>
                <wp:extent cx="4429125" cy="1066800"/>
                <wp:effectExtent l="0" t="0" r="0" b="63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313A7D" w:rsidRDefault="001B0A2E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20" o:spid="_x0000_s1034" type="#_x0000_t202" style="position:absolute;margin-left:-53.25pt;margin-top:411.7pt;width:348.75pt;height:8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DCnvQIAAMM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" filled="f" stroked="f">
                <v:textbox>
                  <w:txbxContent>
                    <w:p w:rsidR="001B0A2E" w:rsidRPr="00313A7D" w:rsidRDefault="001B0A2E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t dolore magna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. U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. Duis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4128770</wp:posOffset>
                </wp:positionV>
                <wp:extent cx="4476750" cy="352425"/>
                <wp:effectExtent l="0" t="4445" r="0" b="0"/>
                <wp:wrapNone/>
                <wp:docPr id="19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313A7D" w:rsidRDefault="001B0A2E" w:rsidP="00944BEF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  <w:t>Web Designer /// 2003 -&gt; 20</w:t>
                            </w:r>
                            <w:r w:rsidR="00944BEF"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5" type="#_x0000_t202" style="position:absolute;margin-left:-53.25pt;margin-top:325.1pt;width:352.5pt;height:27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dNT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" filled="f" stroked="f">
                <v:textbox>
                  <w:txbxContent>
                    <w:p w:rsidR="001B0A2E" w:rsidRPr="00313A7D" w:rsidRDefault="001B0A2E" w:rsidP="00944BEF">
                      <w:pPr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>Web Designer /// 2003 -&gt; 20</w:t>
                      </w:r>
                      <w:r w:rsidR="00944BEF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3057525</wp:posOffset>
                </wp:positionV>
                <wp:extent cx="4429125" cy="1028700"/>
                <wp:effectExtent l="0" t="0" r="0" b="0"/>
                <wp:wrapNone/>
                <wp:docPr id="1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313A7D" w:rsidRDefault="002B38C2" w:rsidP="001E179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10" o:spid="_x0000_s1036" type="#_x0000_t202" style="position:absolute;margin-left:-53.25pt;margin-top:240.75pt;width:348.75pt;height:81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" filled="f" stroked="f">
                <v:textbox>
                  <w:txbxContent>
                    <w:p w:rsidR="002B38C2" w:rsidRPr="00313A7D" w:rsidRDefault="002B38C2" w:rsidP="001E1794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t dolore magna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. </w:t>
                      </w: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cr/>
                        <w:t xml:space="preserve">U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2771775</wp:posOffset>
                </wp:positionV>
                <wp:extent cx="4476750" cy="352425"/>
                <wp:effectExtent l="0" t="0" r="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313A7D" w:rsidRDefault="002B38C2" w:rsidP="00944BEF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  <w:t>Web Developer /// 20</w:t>
                            </w:r>
                            <w:r w:rsidR="00944BEF"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  <w:t>10</w:t>
                            </w: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  <w:t xml:space="preserve"> -&gt; N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7" type="#_x0000_t202" style="position:absolute;margin-left:-53.25pt;margin-top:218.25pt;width:352.5pt;height:27.7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vwmtw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" filled="f" stroked="f">
                <v:textbox>
                  <w:txbxContent>
                    <w:p w:rsidR="002B38C2" w:rsidRPr="00313A7D" w:rsidRDefault="002B38C2" w:rsidP="00944BEF">
                      <w:pPr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>Web Developer /// 20</w:t>
                      </w:r>
                      <w:r w:rsidR="00944BEF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>10</w:t>
                      </w: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 xml:space="preserve"> -&gt; Now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4414520</wp:posOffset>
                </wp:positionV>
                <wp:extent cx="4429125" cy="528320"/>
                <wp:effectExtent l="0" t="4445" r="0" b="635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28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313A7D" w:rsidRDefault="001B0A2E" w:rsidP="001E179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18" o:spid="_x0000_s1038" type="#_x0000_t202" style="position:absolute;margin-left:-53.25pt;margin-top:347.6pt;width:348.75pt;height:41.6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" filled="f" stroked="f">
                <v:textbox>
                  <w:txbxContent>
                    <w:p w:rsidR="001B0A2E" w:rsidRPr="00313A7D" w:rsidRDefault="001B0A2E" w:rsidP="001E1794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t dolore</w:t>
                      </w:r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7376795</wp:posOffset>
                </wp:positionV>
                <wp:extent cx="4429125" cy="453390"/>
                <wp:effectExtent l="0" t="4445" r="0" b="0"/>
                <wp:wrapNone/>
                <wp:docPr id="1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453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13A7D" w:rsidRDefault="000379E8" w:rsidP="001E179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proofErr w:type="gram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23" o:spid="_x0000_s1039" type="#_x0000_t202" style="position:absolute;margin-left:-53.25pt;margin-top:580.85pt;width:348.75pt;height:35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SKaugIAAMM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" filled="f" stroked="f">
                <v:textbox>
                  <w:txbxContent>
                    <w:p w:rsidR="000379E8" w:rsidRPr="00313A7D" w:rsidRDefault="000379E8" w:rsidP="001E1794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t </w:t>
                      </w:r>
                      <w:proofErr w:type="gram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dolore </w:t>
                      </w:r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.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914400</wp:posOffset>
                </wp:positionV>
                <wp:extent cx="7772400" cy="2876550"/>
                <wp:effectExtent l="0" t="0" r="4445" b="0"/>
                <wp:wrapNone/>
                <wp:docPr id="14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876550"/>
                        </a:xfrm>
                        <a:prstGeom prst="rect">
                          <a:avLst/>
                        </a:prstGeom>
                        <a:solidFill>
                          <a:srgbClr val="3B3E4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AF5FAD0" id="Rectangle 46" o:spid="_x0000_s1026" style="position:absolute;margin-left:-71.6pt;margin-top:-1in;width:612pt;height:226.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" fillcolor="#3b3e41" stroked="f"/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924675</wp:posOffset>
                </wp:positionV>
                <wp:extent cx="400050" cy="0"/>
                <wp:effectExtent l="28575" t="28575" r="28575" b="28575"/>
                <wp:wrapNone/>
                <wp:docPr id="13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666D7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E52F0F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433.5pt;margin-top:545.25pt;width:31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" strokecolor="#666d72" strokeweight="4pt"/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652895</wp:posOffset>
                </wp:positionV>
                <wp:extent cx="680085" cy="0"/>
                <wp:effectExtent l="28575" t="33020" r="34290" b="33655"/>
                <wp:wrapNone/>
                <wp:docPr id="12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666D7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CE40467" id="AutoShape 39" o:spid="_x0000_s1026" type="#_x0000_t32" style="position:absolute;margin-left:433.5pt;margin-top:523.85pt;width:53.5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" strokecolor="#666d72" strokeweight="4pt"/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471410</wp:posOffset>
                </wp:positionV>
                <wp:extent cx="857250" cy="0"/>
                <wp:effectExtent l="28575" t="32385" r="28575" b="34290"/>
                <wp:wrapNone/>
                <wp:docPr id="11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666D7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7A6002" id="AutoShape 42" o:spid="_x0000_s1026" type="#_x0000_t32" style="position:absolute;margin-left:433.5pt;margin-top:588.3pt;width:67.5pt;height:0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" strokecolor="#666d72" strokeweight="4pt"/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195820</wp:posOffset>
                </wp:positionV>
                <wp:extent cx="857250" cy="0"/>
                <wp:effectExtent l="28575" t="33020" r="28575" b="33655"/>
                <wp:wrapNone/>
                <wp:docPr id="10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666D7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B39B58D" id="AutoShape 41" o:spid="_x0000_s1026" type="#_x0000_t32" style="position:absolute;margin-left:433.5pt;margin-top:566.6pt;width:67.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" strokecolor="#666d72" strokeweight="4pt"/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381750</wp:posOffset>
                </wp:positionV>
                <wp:extent cx="857250" cy="0"/>
                <wp:effectExtent l="28575" t="28575" r="28575" b="28575"/>
                <wp:wrapNone/>
                <wp:docPr id="9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666D7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BE0DD8" id="AutoShape 38" o:spid="_x0000_s1026" type="#_x0000_t32" style="position:absolute;margin-left:433.5pt;margin-top:502.5pt;width:67.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" strokecolor="#666d72" strokeweight="4pt"/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305040</wp:posOffset>
                </wp:positionV>
                <wp:extent cx="1339215" cy="314325"/>
                <wp:effectExtent l="3810" t="0" r="0" b="635"/>
                <wp:wrapNone/>
                <wp:docPr id="8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13A7D" w:rsidRDefault="008822E9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7" o:spid="_x0000_s1040" type="#_x0000_t202" style="position:absolute;margin-left:315.3pt;margin-top:575.2pt;width:105.45pt;height:24.7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Mpa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" filled="f" stroked="f">
                <v:textbox>
                  <w:txbxContent>
                    <w:p w:rsidR="008822E9" w:rsidRPr="00313A7D" w:rsidRDefault="008822E9">
                      <w:pPr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033895</wp:posOffset>
                </wp:positionV>
                <wp:extent cx="1339215" cy="314325"/>
                <wp:effectExtent l="3810" t="4445" r="0" b="0"/>
                <wp:wrapNone/>
                <wp:docPr id="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13A7D" w:rsidRDefault="008822E9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6" o:spid="_x0000_s1041" type="#_x0000_t202" style="position:absolute;margin-left:315.3pt;margin-top:553.85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ga3ug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" filled="f" stroked="f">
                <v:textbox>
                  <w:txbxContent>
                    <w:p w:rsidR="008822E9" w:rsidRPr="00313A7D" w:rsidRDefault="008822E9">
                      <w:pPr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767195</wp:posOffset>
                </wp:positionV>
                <wp:extent cx="1339215" cy="314325"/>
                <wp:effectExtent l="3810" t="4445" r="0" b="0"/>
                <wp:wrapNone/>
                <wp:docPr id="6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13A7D" w:rsidRDefault="008822E9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5" o:spid="_x0000_s1042" type="#_x0000_t202" style="position:absolute;margin-left:315.3pt;margin-top:532.85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" filled="f" stroked="f">
                <v:textbox>
                  <w:txbxContent>
                    <w:p w:rsidR="008822E9" w:rsidRPr="00313A7D" w:rsidRDefault="008822E9">
                      <w:pPr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485890</wp:posOffset>
                </wp:positionV>
                <wp:extent cx="1339215" cy="314325"/>
                <wp:effectExtent l="3810" t="0" r="0" b="635"/>
                <wp:wrapNone/>
                <wp:docPr id="5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13A7D" w:rsidRDefault="008822E9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4" o:spid="_x0000_s1043" type="#_x0000_t202" style="position:absolute;margin-left:315.3pt;margin-top:510.7pt;width:105.45pt;height:24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GXc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" filled="f" stroked="f">
                <v:textbox>
                  <w:txbxContent>
                    <w:p w:rsidR="008822E9" w:rsidRPr="00313A7D" w:rsidRDefault="008822E9">
                      <w:pPr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224270</wp:posOffset>
                </wp:positionV>
                <wp:extent cx="1339215" cy="314325"/>
                <wp:effectExtent l="3810" t="4445" r="0" b="0"/>
                <wp:wrapNone/>
                <wp:docPr id="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13A7D" w:rsidRDefault="008822E9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3" o:spid="_x0000_s1044" type="#_x0000_t202" style="position:absolute;margin-left:315.3pt;margin-top:490.1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Skmug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" filled="f" stroked="f">
                <v:textbox>
                  <w:txbxContent>
                    <w:p w:rsidR="008822E9" w:rsidRPr="00313A7D" w:rsidRDefault="008822E9">
                      <w:pPr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8238490</wp:posOffset>
                </wp:positionV>
                <wp:extent cx="4429125" cy="509905"/>
                <wp:effectExtent l="0" t="0" r="0" b="0"/>
                <wp:wrapNone/>
                <wp:docPr id="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13A7D" w:rsidRDefault="000379E8" w:rsidP="001E179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1E1794" w:rsidRPr="00313A7D">
                              <w:rPr>
                                <w:rFonts w:ascii="Open Sans Light" w:hAnsi="Open Sans Light" w:cs="Open Sans Light"/>
                                <w:color w:val="666D72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25" o:spid="_x0000_s1045" type="#_x0000_t202" style="position:absolute;margin-left:-53.25pt;margin-top:648.7pt;width:348.75pt;height:40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" filled="f" stroked="f">
                <v:textbox>
                  <w:txbxContent>
                    <w:p w:rsidR="000379E8" w:rsidRPr="00313A7D" w:rsidRDefault="000379E8" w:rsidP="001E1794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1E1794" w:rsidRPr="00313A7D">
                        <w:rPr>
                          <w:rFonts w:ascii="Open Sans Light" w:hAnsi="Open Sans Light" w:cs="Open Sans Light"/>
                          <w:color w:val="666D72"/>
                          <w:sz w:val="24"/>
                          <w:szCs w:val="24"/>
                        </w:rPr>
                        <w:t xml:space="preserve"> et dolore.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7952740</wp:posOffset>
                </wp:positionV>
                <wp:extent cx="4476750" cy="352425"/>
                <wp:effectExtent l="0" t="0" r="0" b="635"/>
                <wp:wrapNone/>
                <wp:docPr id="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13A7D" w:rsidRDefault="000379E8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  <w:t>School 2 /// 1994 -&gt; 19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24" o:spid="_x0000_s1046" type="#_x0000_t202" style="position:absolute;margin-left:-53.25pt;margin-top:626.2pt;width:352.5pt;height:2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eOq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" filled="f" stroked="f">
                <v:textbox>
                  <w:txbxContent>
                    <w:p w:rsidR="000379E8" w:rsidRPr="00313A7D" w:rsidRDefault="000379E8">
                      <w:pPr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>School 2 /// 1994 -&gt; 1996</w:t>
                      </w:r>
                    </w:p>
                  </w:txbxContent>
                </v:textbox>
              </v:shape>
            </w:pict>
          </mc:Fallback>
        </mc:AlternateContent>
      </w:r>
      <w:r w:rsidR="00ED41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7091045</wp:posOffset>
                </wp:positionV>
                <wp:extent cx="4476750" cy="352425"/>
                <wp:effectExtent l="0" t="4445" r="0" b="0"/>
                <wp:wrapNone/>
                <wp:docPr id="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13A7D" w:rsidRDefault="000379E8">
                            <w:pPr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313A7D">
                              <w:rPr>
                                <w:rFonts w:ascii="Open Sans Light" w:hAnsi="Open Sans Light" w:cs="Open Sans Light"/>
                                <w:color w:val="666D72"/>
                                <w:spacing w:val="-12"/>
                                <w:sz w:val="32"/>
                                <w:szCs w:val="32"/>
                              </w:rPr>
                              <w:t>High School Of Design /// 1996 -&gt; 199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22" o:spid="_x0000_s1047" type="#_x0000_t202" style="position:absolute;margin-left:-53.25pt;margin-top:558.35pt;width:352.5pt;height:27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opV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" filled="f" stroked="f">
                <v:textbox>
                  <w:txbxContent>
                    <w:p w:rsidR="000379E8" w:rsidRPr="00313A7D" w:rsidRDefault="000379E8">
                      <w:pPr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</w:pPr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 xml:space="preserve">High School </w:t>
                      </w:r>
                      <w:proofErr w:type="gramStart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>Of</w:t>
                      </w:r>
                      <w:proofErr w:type="gramEnd"/>
                      <w:r w:rsidRPr="00313A7D">
                        <w:rPr>
                          <w:rFonts w:ascii="Open Sans Light" w:hAnsi="Open Sans Light" w:cs="Open Sans Light"/>
                          <w:color w:val="666D72"/>
                          <w:spacing w:val="-12"/>
                          <w:sz w:val="32"/>
                          <w:szCs w:val="32"/>
                        </w:rPr>
                        <w:t xml:space="preserve"> Design /// 1996 -&gt; 1999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bas Neue Regular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TQ0BZLmlpamxko6SsGpxcWZ+XkgBYa1AP2kzDMsAAAA"/>
  </w:docVars>
  <w:rsids>
    <w:rsidRoot w:val="00F350DF"/>
    <w:rsid w:val="000379E8"/>
    <w:rsid w:val="00044C45"/>
    <w:rsid w:val="00085B8B"/>
    <w:rsid w:val="0013068A"/>
    <w:rsid w:val="001B0A2E"/>
    <w:rsid w:val="001E1794"/>
    <w:rsid w:val="001F29C6"/>
    <w:rsid w:val="00221A72"/>
    <w:rsid w:val="002327C7"/>
    <w:rsid w:val="00255AFE"/>
    <w:rsid w:val="002B29DE"/>
    <w:rsid w:val="002B38C2"/>
    <w:rsid w:val="002B769D"/>
    <w:rsid w:val="00313A7D"/>
    <w:rsid w:val="004936C1"/>
    <w:rsid w:val="004B3AD5"/>
    <w:rsid w:val="00672D61"/>
    <w:rsid w:val="00751804"/>
    <w:rsid w:val="00873349"/>
    <w:rsid w:val="008822E9"/>
    <w:rsid w:val="00944BEF"/>
    <w:rsid w:val="009F15CA"/>
    <w:rsid w:val="00B113AA"/>
    <w:rsid w:val="00ED41A7"/>
    <w:rsid w:val="00F350DF"/>
    <w:rsid w:val="00F3526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deec,#f9f9f7,#efefe6,#ddcccb,#f5efef,#caacac,#e9cbe2,#3b3e41"/>
    </o:shapedefaults>
    <o:shapelayout v:ext="edit">
      <o:idmap v:ext="edit" data="1"/>
    </o:shapelayout>
  </w:shapeDefaults>
  <w:decimalSymbol w:val="."/>
  <w:listSeparator w:val=","/>
  <w15:chartTrackingRefBased/>
  <w15:docId w15:val="{7FE7AC71-BDD3-4405-BC76-BF8FECC3F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3</cp:revision>
  <dcterms:created xsi:type="dcterms:W3CDTF">2018-02-14T09:55:00Z</dcterms:created>
  <dcterms:modified xsi:type="dcterms:W3CDTF">2019-03-20T10:30:00Z</dcterms:modified>
</cp:coreProperties>
</file>